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D2218" w14:textId="77777777" w:rsidR="00A9681C" w:rsidRDefault="00A9681C" w:rsidP="002E1A79">
      <w:pPr>
        <w:spacing w:after="0" w:line="240" w:lineRule="auto"/>
        <w:ind w:left="0" w:firstLine="0"/>
        <w:rPr>
          <w:rFonts w:asciiTheme="minorHAnsi" w:hAnsiTheme="minorHAnsi" w:cstheme="minorHAnsi"/>
          <w:b/>
          <w:bCs/>
        </w:rPr>
      </w:pPr>
    </w:p>
    <w:p w14:paraId="6DB481BF" w14:textId="48176911" w:rsidR="00A9681C" w:rsidRPr="002E1A79" w:rsidRDefault="002E1A79" w:rsidP="00A9681C">
      <w:pPr>
        <w:spacing w:after="0" w:line="240" w:lineRule="auto"/>
        <w:jc w:val="center"/>
        <w:rPr>
          <w:b/>
          <w:bCs/>
        </w:rPr>
      </w:pPr>
      <w:r w:rsidRPr="002E1A79">
        <w:rPr>
          <w:b/>
          <w:bCs/>
        </w:rPr>
        <w:t>OBRAZAC ZA ODUSTANAK OD UGOVORA ZAKLJUČENOG NA DALJINU</w:t>
      </w:r>
    </w:p>
    <w:p w14:paraId="40E26609" w14:textId="77777777" w:rsidR="00A9681C" w:rsidRDefault="00A9681C" w:rsidP="00A9681C">
      <w:pPr>
        <w:spacing w:after="0" w:line="240" w:lineRule="auto"/>
        <w:jc w:val="center"/>
      </w:pPr>
    </w:p>
    <w:tbl>
      <w:tblPr>
        <w:tblStyle w:val="TableGrid"/>
        <w:tblW w:w="10065" w:type="dxa"/>
        <w:tblInd w:w="-570" w:type="dxa"/>
        <w:tblCellMar>
          <w:top w:w="50" w:type="dxa"/>
          <w:left w:w="100" w:type="dxa"/>
          <w:right w:w="50" w:type="dxa"/>
        </w:tblCellMar>
        <w:tblLook w:val="04A0" w:firstRow="1" w:lastRow="0" w:firstColumn="1" w:lastColumn="0" w:noHBand="0" w:noVBand="1"/>
      </w:tblPr>
      <w:tblGrid>
        <w:gridCol w:w="1418"/>
        <w:gridCol w:w="4401"/>
        <w:gridCol w:w="2621"/>
        <w:gridCol w:w="1625"/>
      </w:tblGrid>
      <w:tr w:rsidR="00A9681C" w:rsidRPr="00F673B7" w14:paraId="352F34B3" w14:textId="77777777" w:rsidTr="00A9681C">
        <w:trPr>
          <w:trHeight w:val="300"/>
        </w:trPr>
        <w:tc>
          <w:tcPr>
            <w:tcW w:w="141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4871459B" w14:textId="77777777" w:rsidR="00A9681C" w:rsidRPr="002D5A1E" w:rsidRDefault="00A9681C" w:rsidP="006A1D41">
            <w:pPr>
              <w:ind w:left="13"/>
              <w:rPr>
                <w:rFonts w:eastAsia="Times New Roman" w:cstheme="minorHAnsi"/>
                <w:b/>
                <w:bCs/>
              </w:rPr>
            </w:pP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Popunjava</w:t>
            </w:r>
            <w:proofErr w:type="spellEnd"/>
          </w:p>
          <w:p w14:paraId="3C881916" w14:textId="77777777" w:rsidR="00A9681C" w:rsidRPr="00F673B7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</w:rPr>
            </w:pP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trgovac</w:t>
            </w:r>
            <w:proofErr w:type="spellEnd"/>
          </w:p>
        </w:tc>
        <w:tc>
          <w:tcPr>
            <w:tcW w:w="44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4C37294C" w14:textId="77777777" w:rsidR="00A9681C" w:rsidRPr="002D5A1E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Naziv</w:t>
            </w:r>
            <w:proofErr w:type="spellEnd"/>
            <w:r w:rsidRPr="002D5A1E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  <w:tc>
          <w:tcPr>
            <w:tcW w:w="424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7B382D4F" w14:textId="77777777" w:rsidR="00A9681C" w:rsidRPr="002D5A1E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Adresa</w:t>
            </w:r>
            <w:proofErr w:type="spellEnd"/>
            <w:r w:rsidRPr="002D5A1E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</w:tr>
      <w:tr w:rsidR="00A9681C" w:rsidRPr="00F673B7" w14:paraId="4C0842D9" w14:textId="77777777" w:rsidTr="00A9681C">
        <w:trPr>
          <w:trHeight w:val="601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6F057A63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4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50D1E" w14:textId="776C646E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C18A4">
              <w:rPr>
                <w:rFonts w:cstheme="minorHAnsi"/>
              </w:rPr>
              <w:t>DRUŠTVO ZA TRGOVINU I USLUGE SALVEO DOO BEOGRAD (NOVI BEOGRAD)</w:t>
            </w:r>
          </w:p>
        </w:tc>
        <w:tc>
          <w:tcPr>
            <w:tcW w:w="424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451A21" w14:textId="3C2CA2A8" w:rsidR="00A9681C" w:rsidRPr="00F673B7" w:rsidRDefault="007F20E2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cstheme="minorHAnsi"/>
              </w:rPr>
              <w:t>Bulevar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ilutin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ilankovića</w:t>
            </w:r>
            <w:proofErr w:type="spellEnd"/>
            <w:r>
              <w:rPr>
                <w:rFonts w:cstheme="minorHAnsi"/>
              </w:rPr>
              <w:t xml:space="preserve"> 3v</w:t>
            </w:r>
            <w:r w:rsidR="00A9681C" w:rsidRPr="004C18A4">
              <w:rPr>
                <w:rFonts w:cstheme="minorHAnsi"/>
              </w:rPr>
              <w:t xml:space="preserve">, Novi Beograd – Beograd, </w:t>
            </w:r>
            <w:proofErr w:type="spellStart"/>
            <w:r w:rsidR="00A9681C" w:rsidRPr="004C18A4">
              <w:rPr>
                <w:rFonts w:cstheme="minorHAnsi"/>
              </w:rPr>
              <w:t>Republika</w:t>
            </w:r>
            <w:proofErr w:type="spellEnd"/>
            <w:r w:rsidR="00A9681C" w:rsidRPr="004C18A4">
              <w:rPr>
                <w:rFonts w:cstheme="minorHAnsi"/>
              </w:rPr>
              <w:t xml:space="preserve"> </w:t>
            </w:r>
            <w:proofErr w:type="spellStart"/>
            <w:r w:rsidR="00A9681C" w:rsidRPr="004C18A4">
              <w:rPr>
                <w:rFonts w:cstheme="minorHAnsi"/>
              </w:rPr>
              <w:t>Srbija</w:t>
            </w:r>
            <w:proofErr w:type="spellEnd"/>
          </w:p>
        </w:tc>
      </w:tr>
      <w:tr w:rsidR="00A9681C" w:rsidRPr="00F673B7" w14:paraId="44877280" w14:textId="77777777" w:rsidTr="00A9681C">
        <w:trPr>
          <w:trHeight w:val="313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73F95705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4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3F8C5300" w14:textId="77777777" w:rsidR="00A9681C" w:rsidRPr="002D5A1E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2D5A1E">
              <w:rPr>
                <w:rFonts w:cstheme="minorHAnsi"/>
                <w:b/>
                <w:bCs/>
              </w:rPr>
              <w:t>Broj</w:t>
            </w:r>
            <w:proofErr w:type="spellEnd"/>
            <w:r w:rsidRPr="002D5A1E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cstheme="minorHAnsi"/>
                <w:b/>
                <w:bCs/>
              </w:rPr>
              <w:t>telefona</w:t>
            </w:r>
            <w:proofErr w:type="spellEnd"/>
            <w:r w:rsidRPr="002D5A1E">
              <w:rPr>
                <w:rFonts w:cstheme="minorHAnsi"/>
                <w:b/>
                <w:bCs/>
              </w:rPr>
              <w:t>/</w:t>
            </w:r>
            <w:proofErr w:type="spellStart"/>
            <w:r w:rsidRPr="002D5A1E">
              <w:rPr>
                <w:rFonts w:cstheme="minorHAnsi"/>
                <w:b/>
                <w:bCs/>
              </w:rPr>
              <w:t>faksa</w:t>
            </w:r>
            <w:proofErr w:type="spellEnd"/>
          </w:p>
        </w:tc>
        <w:tc>
          <w:tcPr>
            <w:tcW w:w="424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05590E54" w14:textId="77777777" w:rsidR="00A9681C" w:rsidRPr="002D5A1E" w:rsidRDefault="00A9681C" w:rsidP="006A1D41">
            <w:pPr>
              <w:spacing w:after="0" w:line="240" w:lineRule="auto"/>
              <w:ind w:left="25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Elektronska</w:t>
            </w:r>
            <w:proofErr w:type="spellEnd"/>
            <w:r w:rsidRPr="002D5A1E">
              <w:rPr>
                <w:rFonts w:eastAsia="Times New Roman"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pošta</w:t>
            </w:r>
            <w:proofErr w:type="spellEnd"/>
            <w:r w:rsidRPr="002D5A1E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</w:tr>
      <w:tr w:rsidR="00A9681C" w:rsidRPr="00F673B7" w14:paraId="3E68AB35" w14:textId="77777777" w:rsidTr="00A9681C">
        <w:trPr>
          <w:trHeight w:val="538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1B406501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4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6F9C4D" w14:textId="34A16E51" w:rsidR="00A9681C" w:rsidRPr="00F673B7" w:rsidRDefault="0010097E" w:rsidP="0010097E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11/715 9890</w:t>
            </w:r>
          </w:p>
        </w:tc>
        <w:tc>
          <w:tcPr>
            <w:tcW w:w="424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9CFC85" w14:textId="6B6A800B" w:rsidR="00A9681C" w:rsidRDefault="00F24D76" w:rsidP="0010097E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</w:rPr>
            </w:pPr>
            <w:hyperlink r:id="rId4" w:tgtFrame="_blank" w:history="1">
              <w:r>
                <w:rPr>
                  <w:rStyle w:val="Hyperlink"/>
                  <w:rFonts w:ascii="Arial" w:hAnsi="Arial" w:cs="Arial"/>
                  <w:color w:val="1155CC"/>
                  <w:sz w:val="17"/>
                  <w:szCs w:val="17"/>
                  <w:shd w:val="clear" w:color="auto" w:fill="F8F8F8"/>
                </w:rPr>
                <w:t>webshop@biramzdravlje.rs</w:t>
              </w:r>
            </w:hyperlink>
          </w:p>
          <w:p w14:paraId="24CBEDA5" w14:textId="524BA244" w:rsidR="0010097E" w:rsidRPr="00F673B7" w:rsidRDefault="0010097E" w:rsidP="0010097E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A9681C" w:rsidRPr="00F673B7" w14:paraId="4AB34D20" w14:textId="77777777" w:rsidTr="00A9681C">
        <w:trPr>
          <w:trHeight w:val="2053"/>
        </w:trPr>
        <w:tc>
          <w:tcPr>
            <w:tcW w:w="141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507CE90B" w14:textId="77777777" w:rsidR="00A9681C" w:rsidRPr="002D5A1E" w:rsidRDefault="00A9681C" w:rsidP="006A1D41">
            <w:pPr>
              <w:ind w:left="13"/>
              <w:rPr>
                <w:rFonts w:eastAsia="Times New Roman" w:cstheme="minorHAnsi"/>
                <w:b/>
                <w:bCs/>
              </w:rPr>
            </w:pP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Popounjava</w:t>
            </w:r>
            <w:proofErr w:type="spellEnd"/>
          </w:p>
          <w:p w14:paraId="63052E33" w14:textId="77777777" w:rsidR="00A9681C" w:rsidRPr="00F673B7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</w:rPr>
            </w:pPr>
            <w:proofErr w:type="spellStart"/>
            <w:r w:rsidRPr="002D5A1E">
              <w:rPr>
                <w:rFonts w:cstheme="minorHAnsi"/>
                <w:b/>
                <w:bCs/>
              </w:rPr>
              <w:t>potrošač</w:t>
            </w:r>
            <w:proofErr w:type="spellEnd"/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CA473F" w14:textId="77777777" w:rsidR="00A9681C" w:rsidRDefault="00A9681C" w:rsidP="006A1D41">
            <w:pPr>
              <w:ind w:left="13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vim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obaveštavam</w:t>
            </w:r>
            <w:proofErr w:type="spellEnd"/>
            <w:r>
              <w:rPr>
                <w:rFonts w:cstheme="minorHAnsi"/>
              </w:rPr>
              <w:t xml:space="preserve"> da </w:t>
            </w:r>
            <w:proofErr w:type="spellStart"/>
            <w:r>
              <w:rPr>
                <w:rFonts w:cstheme="minorHAnsi"/>
              </w:rPr>
              <w:t>odustajem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od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govora</w:t>
            </w:r>
            <w:proofErr w:type="spellEnd"/>
            <w:r>
              <w:rPr>
                <w:rFonts w:cstheme="minorHAnsi"/>
              </w:rPr>
              <w:t xml:space="preserve"> o </w:t>
            </w:r>
            <w:proofErr w:type="spellStart"/>
            <w:r>
              <w:rPr>
                <w:rFonts w:cstheme="minorHAnsi"/>
              </w:rPr>
              <w:t>prodaj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sledeće</w:t>
            </w:r>
            <w:proofErr w:type="spellEnd"/>
            <w:r>
              <w:rPr>
                <w:rFonts w:cstheme="minorHAnsi"/>
              </w:rPr>
              <w:t xml:space="preserve"> robe/</w:t>
            </w:r>
            <w:proofErr w:type="spellStart"/>
            <w:r>
              <w:rPr>
                <w:rFonts w:cstheme="minorHAnsi"/>
              </w:rPr>
              <w:t>usluge</w:t>
            </w:r>
            <w:proofErr w:type="spellEnd"/>
          </w:p>
          <w:p w14:paraId="631C2B3A" w14:textId="77777777" w:rsidR="00A9681C" w:rsidRPr="00F673B7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(*):</w:t>
            </w:r>
          </w:p>
        </w:tc>
      </w:tr>
      <w:tr w:rsidR="00A9681C" w:rsidRPr="00F673B7" w14:paraId="6761AC59" w14:textId="77777777" w:rsidTr="00A9681C">
        <w:trPr>
          <w:trHeight w:val="864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5BA2A488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4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8EE26E" w14:textId="77777777" w:rsidR="00A9681C" w:rsidRPr="002D5A1E" w:rsidRDefault="00A9681C" w:rsidP="006A1D41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2D5A1E">
              <w:rPr>
                <w:rFonts w:eastAsia="Times New Roman" w:cstheme="minorHAnsi"/>
                <w:b/>
                <w:bCs/>
              </w:rPr>
              <w:t xml:space="preserve">Datum </w:t>
            </w: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zaključenja</w:t>
            </w:r>
            <w:proofErr w:type="spellEnd"/>
            <w:r w:rsidRPr="002D5A1E">
              <w:rPr>
                <w:rFonts w:eastAsia="Times New Roman"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ugovora</w:t>
            </w:r>
            <w:proofErr w:type="spellEnd"/>
          </w:p>
        </w:tc>
        <w:tc>
          <w:tcPr>
            <w:tcW w:w="424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915473" w14:textId="77777777" w:rsidR="00A9681C" w:rsidRPr="002D5A1E" w:rsidRDefault="00A9681C" w:rsidP="006A1D41">
            <w:pPr>
              <w:spacing w:after="0" w:line="240" w:lineRule="auto"/>
              <w:ind w:left="13"/>
              <w:rPr>
                <w:rFonts w:asciiTheme="minorHAnsi" w:hAnsiTheme="minorHAnsi" w:cstheme="minorHAnsi"/>
                <w:b/>
                <w:bCs/>
              </w:rPr>
            </w:pPr>
            <w:r w:rsidRPr="002D5A1E">
              <w:rPr>
                <w:rFonts w:eastAsia="Times New Roman" w:cstheme="minorHAnsi"/>
                <w:b/>
                <w:bCs/>
              </w:rPr>
              <w:t xml:space="preserve">Datum </w:t>
            </w:r>
            <w:proofErr w:type="spellStart"/>
            <w:r w:rsidRPr="002D5A1E">
              <w:rPr>
                <w:rFonts w:eastAsia="Times New Roman" w:cstheme="minorHAnsi"/>
                <w:b/>
                <w:bCs/>
              </w:rPr>
              <w:t>prijema</w:t>
            </w:r>
            <w:proofErr w:type="spellEnd"/>
            <w:r w:rsidRPr="002D5A1E">
              <w:rPr>
                <w:rFonts w:eastAsia="Times New Roman" w:cstheme="minorHAnsi"/>
                <w:b/>
                <w:bCs/>
              </w:rPr>
              <w:t xml:space="preserve"> robe</w:t>
            </w:r>
          </w:p>
        </w:tc>
      </w:tr>
      <w:tr w:rsidR="00A9681C" w:rsidRPr="00F673B7" w14:paraId="58D8FE60" w14:textId="77777777" w:rsidTr="00A9681C">
        <w:trPr>
          <w:trHeight w:val="300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291DB3BE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73853897" w14:textId="77777777" w:rsidR="00A9681C" w:rsidRPr="00F673B7" w:rsidRDefault="00A9681C" w:rsidP="006A1D41">
            <w:pPr>
              <w:tabs>
                <w:tab w:val="center" w:pos="5314"/>
              </w:tabs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cstheme="minorHAnsi"/>
              </w:rPr>
              <w:t>Razlozi</w:t>
            </w:r>
            <w:proofErr w:type="spellEnd"/>
            <w:r>
              <w:rPr>
                <w:rFonts w:cstheme="minorHAnsi"/>
              </w:rPr>
              <w:t xml:space="preserve"> za </w:t>
            </w:r>
            <w:proofErr w:type="spellStart"/>
            <w:r>
              <w:rPr>
                <w:rFonts w:cstheme="minorHAnsi"/>
              </w:rPr>
              <w:t>odustanak</w:t>
            </w:r>
            <w:proofErr w:type="spellEnd"/>
            <w:r>
              <w:rPr>
                <w:rFonts w:cstheme="minorHAnsi"/>
              </w:rPr>
              <w:t xml:space="preserve"> (</w:t>
            </w:r>
            <w:proofErr w:type="spellStart"/>
            <w:r>
              <w:rPr>
                <w:rFonts w:cstheme="minorHAnsi"/>
              </w:rPr>
              <w:t>nije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obavezno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opunjavati</w:t>
            </w:r>
            <w:proofErr w:type="spellEnd"/>
            <w:r>
              <w:rPr>
                <w:rFonts w:cstheme="minorHAnsi"/>
              </w:rPr>
              <w:t>):</w:t>
            </w:r>
          </w:p>
        </w:tc>
      </w:tr>
      <w:tr w:rsidR="00A9681C" w:rsidRPr="00F673B7" w14:paraId="5711E312" w14:textId="77777777" w:rsidTr="00A9681C">
        <w:trPr>
          <w:trHeight w:val="651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17A39D17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CE4AA0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A9681C" w:rsidRPr="00F673B7" w14:paraId="1DFEC562" w14:textId="77777777" w:rsidTr="00A9681C">
        <w:trPr>
          <w:trHeight w:val="313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6441089F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2DF4A8DC" w14:textId="77777777" w:rsidR="00A9681C" w:rsidRPr="002D5A1E" w:rsidRDefault="00A9681C" w:rsidP="006A1D41">
            <w:pPr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D5A1E">
              <w:rPr>
                <w:rFonts w:cstheme="minorHAnsi"/>
                <w:b/>
                <w:bCs/>
              </w:rPr>
              <w:t xml:space="preserve">Ime </w:t>
            </w:r>
            <w:proofErr w:type="spellStart"/>
            <w:r w:rsidRPr="002D5A1E">
              <w:rPr>
                <w:rFonts w:cstheme="minorHAnsi"/>
                <w:b/>
                <w:bCs/>
              </w:rPr>
              <w:t>i</w:t>
            </w:r>
            <w:proofErr w:type="spellEnd"/>
            <w:r w:rsidRPr="002D5A1E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cstheme="minorHAnsi"/>
                <w:b/>
                <w:bCs/>
              </w:rPr>
              <w:t>prezime</w:t>
            </w:r>
            <w:proofErr w:type="spellEnd"/>
            <w:r w:rsidRPr="002D5A1E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cstheme="minorHAnsi"/>
                <w:b/>
                <w:bCs/>
              </w:rPr>
              <w:t>potrošača</w:t>
            </w:r>
            <w:proofErr w:type="spellEnd"/>
            <w:r w:rsidRPr="002D5A1E">
              <w:rPr>
                <w:rFonts w:cstheme="minorHAnsi"/>
                <w:b/>
                <w:bCs/>
              </w:rPr>
              <w:t>:</w:t>
            </w:r>
          </w:p>
        </w:tc>
      </w:tr>
      <w:tr w:rsidR="00A9681C" w:rsidRPr="00F673B7" w14:paraId="24EB9D42" w14:textId="77777777" w:rsidTr="00A9681C">
        <w:trPr>
          <w:trHeight w:val="588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51E702B0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5EFBB9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A9681C" w:rsidRPr="00F673B7" w14:paraId="6AE7926C" w14:textId="77777777" w:rsidTr="00A9681C">
        <w:trPr>
          <w:trHeight w:val="313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7DFCB787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6319ABFA" w14:textId="77777777" w:rsidR="00A9681C" w:rsidRPr="002D5A1E" w:rsidRDefault="00A9681C" w:rsidP="006A1D41">
            <w:pPr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2D5A1E">
              <w:rPr>
                <w:rFonts w:cstheme="minorHAnsi"/>
                <w:b/>
                <w:bCs/>
              </w:rPr>
              <w:t>Adresa</w:t>
            </w:r>
            <w:proofErr w:type="spellEnd"/>
            <w:r w:rsidRPr="002D5A1E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cstheme="minorHAnsi"/>
                <w:b/>
                <w:bCs/>
              </w:rPr>
              <w:t>potrošača</w:t>
            </w:r>
            <w:proofErr w:type="spellEnd"/>
            <w:r w:rsidRPr="002D5A1E">
              <w:rPr>
                <w:rFonts w:cstheme="minorHAnsi"/>
                <w:b/>
                <w:bCs/>
              </w:rPr>
              <w:t>:</w:t>
            </w:r>
          </w:p>
        </w:tc>
      </w:tr>
      <w:tr w:rsidR="00A9681C" w:rsidRPr="00F673B7" w14:paraId="2A908FBA" w14:textId="77777777" w:rsidTr="00A9681C">
        <w:trPr>
          <w:trHeight w:val="551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50E93C0F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64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B1EAFC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A9681C" w:rsidRPr="00F673B7" w14:paraId="0BF6E860" w14:textId="77777777" w:rsidTr="00A9681C">
        <w:trPr>
          <w:trHeight w:val="501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shd w:val="clear" w:color="auto" w:fill="D9D9D9" w:themeFill="background1" w:themeFillShade="D9"/>
          </w:tcPr>
          <w:p w14:paraId="06E6A5AB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02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596E5574" w14:textId="77777777" w:rsidR="00A9681C" w:rsidRPr="002D5A1E" w:rsidRDefault="00A9681C" w:rsidP="006A1D41">
            <w:pPr>
              <w:rPr>
                <w:rFonts w:cstheme="minorHAnsi"/>
                <w:b/>
                <w:bCs/>
              </w:rPr>
            </w:pPr>
            <w:proofErr w:type="spellStart"/>
            <w:r w:rsidRPr="002D5A1E">
              <w:rPr>
                <w:rFonts w:cstheme="minorHAnsi"/>
                <w:b/>
                <w:bCs/>
              </w:rPr>
              <w:t>Potpis</w:t>
            </w:r>
            <w:proofErr w:type="spellEnd"/>
            <w:r w:rsidRPr="002D5A1E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D5A1E">
              <w:rPr>
                <w:rFonts w:cstheme="minorHAnsi"/>
                <w:b/>
                <w:bCs/>
              </w:rPr>
              <w:t>potrošača</w:t>
            </w:r>
            <w:proofErr w:type="spellEnd"/>
          </w:p>
          <w:p w14:paraId="78D13627" w14:textId="77777777" w:rsidR="00A9681C" w:rsidRPr="00F673B7" w:rsidRDefault="00A9681C" w:rsidP="006A1D41">
            <w:pPr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BD55BF">
              <w:rPr>
                <w:rFonts w:cstheme="minorHAnsi"/>
                <w:sz w:val="18"/>
                <w:szCs w:val="18"/>
              </w:rPr>
              <w:t>(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ukoliko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 xml:space="preserve"> se 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dostavlja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poštom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ili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faksom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>):</w:t>
            </w:r>
          </w:p>
        </w:tc>
        <w:tc>
          <w:tcPr>
            <w:tcW w:w="16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0D176F68" w14:textId="77777777" w:rsidR="00A9681C" w:rsidRPr="002D5A1E" w:rsidRDefault="00A9681C" w:rsidP="006A1D41">
            <w:pPr>
              <w:ind w:left="76" w:right="413" w:hanging="63"/>
              <w:rPr>
                <w:rFonts w:eastAsia="Times New Roman" w:cstheme="minorHAnsi"/>
                <w:b/>
                <w:bCs/>
              </w:rPr>
            </w:pPr>
            <w:r w:rsidRPr="002D5A1E">
              <w:rPr>
                <w:rFonts w:eastAsia="Times New Roman" w:cstheme="minorHAnsi"/>
                <w:b/>
                <w:bCs/>
              </w:rPr>
              <w:t>Datum</w:t>
            </w:r>
          </w:p>
          <w:p w14:paraId="5719985C" w14:textId="77777777" w:rsidR="00A9681C" w:rsidRPr="00F673B7" w:rsidRDefault="00A9681C" w:rsidP="006A1D41">
            <w:pPr>
              <w:spacing w:after="0" w:line="240" w:lineRule="auto"/>
              <w:ind w:left="76" w:right="413" w:hanging="63"/>
              <w:rPr>
                <w:rFonts w:asciiTheme="minorHAnsi" w:hAnsiTheme="minorHAnsi" w:cstheme="minorHAnsi"/>
              </w:rPr>
            </w:pPr>
            <w:r w:rsidRPr="00BD55BF">
              <w:rPr>
                <w:rFonts w:cstheme="minorHAnsi"/>
                <w:sz w:val="18"/>
                <w:szCs w:val="18"/>
              </w:rPr>
              <w:t>(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popunjavanja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BD55BF">
              <w:rPr>
                <w:rFonts w:cstheme="minorHAnsi"/>
                <w:sz w:val="18"/>
                <w:szCs w:val="18"/>
              </w:rPr>
              <w:t>obrasca</w:t>
            </w:r>
            <w:proofErr w:type="spellEnd"/>
            <w:r w:rsidRPr="00BD55BF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A9681C" w:rsidRPr="00F673B7" w14:paraId="10E87EF9" w14:textId="77777777" w:rsidTr="00A9681C">
        <w:trPr>
          <w:trHeight w:val="626"/>
        </w:trPr>
        <w:tc>
          <w:tcPr>
            <w:tcW w:w="1418" w:type="dxa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1A3D7462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02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68E58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6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FAF65" w14:textId="77777777" w:rsidR="00A9681C" w:rsidRPr="00F673B7" w:rsidRDefault="00A9681C" w:rsidP="006A1D41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25BE2A9" w14:textId="77777777" w:rsidR="00A9681C" w:rsidRDefault="00A9681C" w:rsidP="00A9681C">
      <w:pPr>
        <w:spacing w:after="0" w:line="240" w:lineRule="auto"/>
      </w:pPr>
      <w:r>
        <w:t xml:space="preserve">(*) </w:t>
      </w:r>
      <w:proofErr w:type="spellStart"/>
      <w:r>
        <w:t>Precrtati</w:t>
      </w:r>
      <w:proofErr w:type="spellEnd"/>
      <w:r>
        <w:t xml:space="preserve"> </w:t>
      </w:r>
      <w:proofErr w:type="spellStart"/>
      <w:r>
        <w:t>nepotrebno</w:t>
      </w:r>
      <w:proofErr w:type="spellEnd"/>
      <w:r>
        <w:t>.</w:t>
      </w:r>
    </w:p>
    <w:p w14:paraId="520BD5A5" w14:textId="77777777" w:rsidR="00E00344" w:rsidRDefault="00E00344" w:rsidP="00A9681C">
      <w:pPr>
        <w:ind w:left="0"/>
      </w:pPr>
    </w:p>
    <w:sectPr w:rsidR="00E00344" w:rsidSect="00A9681C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TcytzQ3NDU2NrNQ0lEKTi0uzszPAykwrAUA3e2BaCwAAAA="/>
  </w:docVars>
  <w:rsids>
    <w:rsidRoot w:val="00A9681C"/>
    <w:rsid w:val="0010097E"/>
    <w:rsid w:val="002E1A79"/>
    <w:rsid w:val="007F20E2"/>
    <w:rsid w:val="00A9681C"/>
    <w:rsid w:val="00E00344"/>
    <w:rsid w:val="00F2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09BE9"/>
  <w15:chartTrackingRefBased/>
  <w15:docId w15:val="{4542102D-CDD9-434F-8863-F2D0D2375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81C"/>
    <w:pPr>
      <w:spacing w:after="26" w:line="22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A9681C"/>
    <w:pPr>
      <w:spacing w:after="0" w:line="240" w:lineRule="auto"/>
      <w:ind w:left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1009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0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webshop@biramzdravlje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 Pavlović</dc:creator>
  <cp:keywords/>
  <dc:description/>
  <cp:lastModifiedBy>Jovana Grubač - Salveo RS</cp:lastModifiedBy>
  <cp:revision>4</cp:revision>
  <dcterms:created xsi:type="dcterms:W3CDTF">2021-12-20T11:25:00Z</dcterms:created>
  <dcterms:modified xsi:type="dcterms:W3CDTF">2023-03-0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336655336157ebae2a096590f66724b9282c1f6f69fc4aa1678086a4f14b72</vt:lpwstr>
  </property>
</Properties>
</file>